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7EEBDD7B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99CC0E1" w14:textId="41F701EC" w:rsidR="00FE3A64" w:rsidRPr="007A1BB7" w:rsidRDefault="00FE3A64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:</w:t>
      </w:r>
      <w:r w:rsidRPr="00FE3A64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FIRST_NAME AS WORKER_NAME FROM Worker;</w:t>
      </w:r>
    </w:p>
    <w:p w14:paraId="1924BD64" w14:textId="3C11A163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B6926F7" w14:textId="600CCCC8" w:rsidR="00FE3A64" w:rsidRDefault="00FE3A6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FE3A64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DISTINCT DEPARTMENT FROM Worker;</w:t>
      </w:r>
    </w:p>
    <w:p w14:paraId="57DD2D1C" w14:textId="6618FD7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67C135F1" w14:textId="7533C2CC" w:rsidR="00FE3A64" w:rsidRPr="007A1BB7" w:rsidRDefault="00FE3A64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FE3A64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Worker ORDER by id DESC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D6758"/>
    <w:rsid w:val="00FE3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5</cp:revision>
  <dcterms:created xsi:type="dcterms:W3CDTF">2021-03-26T13:45:00Z</dcterms:created>
  <dcterms:modified xsi:type="dcterms:W3CDTF">2022-09-05T14:01:00Z</dcterms:modified>
</cp:coreProperties>
</file>